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C8BA9" w14:textId="045B6E62" w:rsidR="00CA0B90" w:rsidRDefault="00CB2649" w:rsidP="00CA0B90">
      <w:pPr>
        <w:pStyle w:val="Heading1"/>
        <w:rPr>
          <w:rFonts w:ascii="Arial" w:hAnsi="Arial" w:cs="Arial"/>
        </w:rPr>
      </w:pPr>
      <w:r w:rsidRPr="00CB2649">
        <w:rPr>
          <w:rFonts w:ascii="Arial" w:hAnsi="Arial" w:cs="Arial"/>
        </w:rPr>
        <w:t>REQUIRED PLANS &amp; DOCUMENTS</w:t>
      </w:r>
    </w:p>
    <w:p w14:paraId="1CC62957" w14:textId="77777777" w:rsidR="009869DD" w:rsidRPr="00BF3A5E" w:rsidRDefault="009869DD" w:rsidP="009869DD">
      <w:pPr>
        <w:pStyle w:val="Header"/>
        <w:jc w:val="both"/>
      </w:pPr>
      <w:r>
        <w:rPr>
          <w:rFonts w:ascii="ArialMT" w:hAnsi="ArialMT"/>
          <w:b/>
          <w:bCs/>
          <w:sz w:val="22"/>
          <w:szCs w:val="22"/>
        </w:rPr>
        <w:t>PLEASE NOTE</w:t>
      </w:r>
      <w:r>
        <w:rPr>
          <w:rFonts w:ascii="ArialMT" w:hAnsi="ArialMT"/>
          <w:sz w:val="22"/>
          <w:szCs w:val="22"/>
        </w:rPr>
        <w:t xml:space="preserve">:  This document is intended as a </w:t>
      </w:r>
      <w:r>
        <w:rPr>
          <w:rFonts w:ascii="ArialMT" w:hAnsi="ArialMT"/>
          <w:b/>
          <w:bCs/>
          <w:sz w:val="22"/>
          <w:szCs w:val="22"/>
        </w:rPr>
        <w:t>guide only</w:t>
      </w:r>
      <w:r>
        <w:rPr>
          <w:rFonts w:ascii="ArialMT" w:hAnsi="ArialMT"/>
          <w:sz w:val="22"/>
          <w:szCs w:val="22"/>
        </w:rPr>
        <w:t xml:space="preserve"> to assist in your application.</w:t>
      </w:r>
    </w:p>
    <w:p w14:paraId="42A661B2" w14:textId="77777777" w:rsidR="00F056C4" w:rsidRPr="00F056C4" w:rsidRDefault="00F056C4" w:rsidP="00F056C4"/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559"/>
        <w:gridCol w:w="8343"/>
        <w:gridCol w:w="1441"/>
      </w:tblGrid>
      <w:tr w:rsidR="00C03086" w14:paraId="27E0D533" w14:textId="0701110C" w:rsidTr="00C03086">
        <w:tc>
          <w:tcPr>
            <w:tcW w:w="8941" w:type="dxa"/>
            <w:gridSpan w:val="2"/>
          </w:tcPr>
          <w:p w14:paraId="7C2F012E" w14:textId="6CB834EB" w:rsidR="00C03086" w:rsidRPr="00EB7263" w:rsidRDefault="00C03086" w:rsidP="00CA0B90">
            <w:pPr>
              <w:widowControl w:val="0"/>
              <w:rPr>
                <w:rFonts w:asciiTheme="minorHAnsi" w:hAnsiTheme="minorHAnsi" w:cstheme="minorHAnsi"/>
                <w:b/>
                <w:sz w:val="24"/>
              </w:rPr>
            </w:pPr>
            <w:r w:rsidRPr="00EB7263">
              <w:rPr>
                <w:rFonts w:asciiTheme="minorHAnsi" w:hAnsiTheme="minorHAnsi" w:cstheme="minorHAnsi"/>
                <w:b/>
                <w:sz w:val="24"/>
              </w:rPr>
              <w:t>Information Required:</w:t>
            </w:r>
          </w:p>
        </w:tc>
        <w:tc>
          <w:tcPr>
            <w:tcW w:w="1402" w:type="dxa"/>
          </w:tcPr>
          <w:p w14:paraId="677BE9FA" w14:textId="17CC0AB8" w:rsidR="00C03086" w:rsidRPr="00C03086" w:rsidRDefault="00C03086" w:rsidP="00CA0B90">
            <w:pPr>
              <w:widowControl w:val="0"/>
              <w:rPr>
                <w:rFonts w:asciiTheme="minorHAnsi" w:hAnsiTheme="minorHAnsi" w:cstheme="minorHAnsi"/>
                <w:b/>
              </w:rPr>
            </w:pPr>
            <w:r w:rsidRPr="00C03086">
              <w:rPr>
                <w:rFonts w:asciiTheme="minorHAnsi" w:hAnsiTheme="minorHAnsi" w:cstheme="minorHAnsi"/>
                <w:b/>
              </w:rPr>
              <w:t>Completed /</w:t>
            </w:r>
          </w:p>
          <w:p w14:paraId="4EF7B4DA" w14:textId="20E0B491" w:rsidR="00C03086" w:rsidRPr="00EB7263" w:rsidRDefault="00C03086" w:rsidP="00CA0B90">
            <w:pPr>
              <w:widowControl w:val="0"/>
              <w:rPr>
                <w:rFonts w:asciiTheme="minorHAnsi" w:hAnsiTheme="minorHAnsi" w:cstheme="minorHAnsi"/>
                <w:b/>
                <w:sz w:val="24"/>
              </w:rPr>
            </w:pPr>
            <w:r w:rsidRPr="00C03086">
              <w:rPr>
                <w:rFonts w:asciiTheme="minorHAnsi" w:hAnsiTheme="minorHAnsi" w:cstheme="minorHAnsi"/>
                <w:b/>
              </w:rPr>
              <w:t>Acknowledged</w:t>
            </w:r>
          </w:p>
        </w:tc>
      </w:tr>
      <w:tr w:rsidR="00C03086" w14:paraId="3721A7DB" w14:textId="3DAED393" w:rsidTr="00C03086">
        <w:tc>
          <w:tcPr>
            <w:tcW w:w="559" w:type="dxa"/>
          </w:tcPr>
          <w:p w14:paraId="155DFCE0" w14:textId="35BE0E95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8382" w:type="dxa"/>
          </w:tcPr>
          <w:p w14:paraId="72AFEB25" w14:textId="0114C88A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 xml:space="preserve">Owner builders Certificate if Owner builder (issued by WA Building Commission) </w:t>
            </w:r>
          </w:p>
        </w:tc>
        <w:tc>
          <w:tcPr>
            <w:tcW w:w="1402" w:type="dxa"/>
          </w:tcPr>
          <w:p w14:paraId="76F77B5A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03086" w14:paraId="12E6DC7B" w14:textId="074D31AE" w:rsidTr="00C03086">
        <w:tc>
          <w:tcPr>
            <w:tcW w:w="559" w:type="dxa"/>
          </w:tcPr>
          <w:p w14:paraId="0663FE73" w14:textId="2230EA0C" w:rsidR="00C03086" w:rsidRPr="008328E7" w:rsidRDefault="00C03086" w:rsidP="00CB2649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8382" w:type="dxa"/>
          </w:tcPr>
          <w:p w14:paraId="213156B3" w14:textId="51BACD54" w:rsidR="00C03086" w:rsidRPr="008328E7" w:rsidRDefault="00C03086" w:rsidP="00CB2649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Registered Builders ‐ Home Indemnity Insurance Certificate (Works Over $20,000)</w:t>
            </w:r>
          </w:p>
        </w:tc>
        <w:tc>
          <w:tcPr>
            <w:tcW w:w="1402" w:type="dxa"/>
          </w:tcPr>
          <w:p w14:paraId="37779BA1" w14:textId="77777777" w:rsidR="00C03086" w:rsidRPr="008328E7" w:rsidRDefault="00C03086" w:rsidP="00CB2649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03086" w14:paraId="11891549" w14:textId="2E8DD389" w:rsidTr="00C03086">
        <w:tc>
          <w:tcPr>
            <w:tcW w:w="559" w:type="dxa"/>
          </w:tcPr>
          <w:p w14:paraId="772C6976" w14:textId="0A16986F" w:rsidR="00C03086" w:rsidRPr="008328E7" w:rsidRDefault="00C03086" w:rsidP="00CB2649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8382" w:type="dxa"/>
          </w:tcPr>
          <w:p w14:paraId="02E8F30A" w14:textId="3B40EEDA" w:rsidR="00C03086" w:rsidRPr="008328E7" w:rsidRDefault="00C03086" w:rsidP="00CB2649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 xml:space="preserve">Planning approval ‐ number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(If </w:t>
            </w:r>
            <w:r w:rsidR="00561C8D">
              <w:rPr>
                <w:rFonts w:asciiTheme="minorHAnsi" w:hAnsiTheme="minorHAnsi" w:cstheme="minorHAnsi"/>
                <w:sz w:val="24"/>
                <w:szCs w:val="24"/>
              </w:rPr>
              <w:t>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equired)</w:t>
            </w:r>
          </w:p>
        </w:tc>
        <w:tc>
          <w:tcPr>
            <w:tcW w:w="1402" w:type="dxa"/>
          </w:tcPr>
          <w:p w14:paraId="11F8F594" w14:textId="77777777" w:rsidR="00C03086" w:rsidRPr="008328E7" w:rsidRDefault="00C03086" w:rsidP="00CB2649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03086" w14:paraId="5C891AB4" w14:textId="61A0B325" w:rsidTr="00C03086">
        <w:tc>
          <w:tcPr>
            <w:tcW w:w="559" w:type="dxa"/>
          </w:tcPr>
          <w:p w14:paraId="6A9F6662" w14:textId="53130FE0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8382" w:type="dxa"/>
          </w:tcPr>
          <w:p w14:paraId="07BF46DF" w14:textId="668B3968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Bushfire Prone Areas ‐ BAL report; AND, materials specification sheet</w:t>
            </w:r>
          </w:p>
        </w:tc>
        <w:tc>
          <w:tcPr>
            <w:tcW w:w="1402" w:type="dxa"/>
          </w:tcPr>
          <w:p w14:paraId="6D056A54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03086" w14:paraId="530FBB6A" w14:textId="7D7873BB" w:rsidTr="00C03086">
        <w:tc>
          <w:tcPr>
            <w:tcW w:w="8941" w:type="dxa"/>
            <w:gridSpan w:val="2"/>
          </w:tcPr>
          <w:p w14:paraId="2D4E524F" w14:textId="3AAAEDDF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b/>
                <w:sz w:val="24"/>
                <w:szCs w:val="24"/>
              </w:rPr>
              <w:t>Associated Fees:</w:t>
            </w:r>
          </w:p>
        </w:tc>
        <w:tc>
          <w:tcPr>
            <w:tcW w:w="1402" w:type="dxa"/>
          </w:tcPr>
          <w:p w14:paraId="10FCCE0A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C03086" w14:paraId="4F44AC99" w14:textId="7913C19B" w:rsidTr="00C03086">
        <w:tc>
          <w:tcPr>
            <w:tcW w:w="559" w:type="dxa"/>
          </w:tcPr>
          <w:p w14:paraId="00EA205A" w14:textId="5BC3D6D1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8382" w:type="dxa"/>
          </w:tcPr>
          <w:p w14:paraId="1D95BD2F" w14:textId="2044AFB8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Fee Paid for Permit Authority (0.19% of value – minimum $97.70)</w:t>
            </w:r>
          </w:p>
        </w:tc>
        <w:tc>
          <w:tcPr>
            <w:tcW w:w="1402" w:type="dxa"/>
          </w:tcPr>
          <w:p w14:paraId="05F745E8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03086" w14:paraId="2D2A7668" w14:textId="6E4BA9A8" w:rsidTr="00C03086">
        <w:tc>
          <w:tcPr>
            <w:tcW w:w="559" w:type="dxa"/>
          </w:tcPr>
          <w:p w14:paraId="4524BC72" w14:textId="5416B8D9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8382" w:type="dxa"/>
          </w:tcPr>
          <w:p w14:paraId="189E3B2F" w14:textId="0615E324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Fee Paid for Building Services Levy (0.137% of value – minimum $61.65)</w:t>
            </w:r>
          </w:p>
        </w:tc>
        <w:tc>
          <w:tcPr>
            <w:tcW w:w="1402" w:type="dxa"/>
          </w:tcPr>
          <w:p w14:paraId="67B881AC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03086" w14:paraId="76FDBBB9" w14:textId="6A268DBD" w:rsidTr="00C03086">
        <w:tc>
          <w:tcPr>
            <w:tcW w:w="559" w:type="dxa"/>
          </w:tcPr>
          <w:p w14:paraId="1423A208" w14:textId="4CE7CEC4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8382" w:type="dxa"/>
          </w:tcPr>
          <w:p w14:paraId="510D4348" w14:textId="14A42FBA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 xml:space="preserve">CTF Levy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rovide copy of receipt (applicant will need to pay via </w:t>
            </w:r>
            <w:hyperlink r:id="rId10" w:history="1">
              <w:r w:rsidRPr="0048201E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s://ctf.wa.gov.au/</w:t>
              </w:r>
            </w:hyperlink>
            <w:r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402" w:type="dxa"/>
          </w:tcPr>
          <w:p w14:paraId="6418898A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03086" w14:paraId="5951AED2" w14:textId="34D5E8A2" w:rsidTr="00C03086">
        <w:tc>
          <w:tcPr>
            <w:tcW w:w="559" w:type="dxa"/>
          </w:tcPr>
          <w:p w14:paraId="7A6A9215" w14:textId="77DD490A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8382" w:type="dxa"/>
          </w:tcPr>
          <w:p w14:paraId="7F178D95" w14:textId="6C272F6B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Septic System application ($236.00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to paid and applied for via the Shire Environmental Health team</w:t>
            </w:r>
          </w:p>
        </w:tc>
        <w:tc>
          <w:tcPr>
            <w:tcW w:w="1402" w:type="dxa"/>
          </w:tcPr>
          <w:p w14:paraId="0D4A54B0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03086" w14:paraId="64E8959B" w14:textId="5FB6E911" w:rsidTr="00C03086">
        <w:tc>
          <w:tcPr>
            <w:tcW w:w="8941" w:type="dxa"/>
            <w:gridSpan w:val="2"/>
          </w:tcPr>
          <w:p w14:paraId="2DAC976A" w14:textId="75F2C7D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b/>
                <w:sz w:val="24"/>
                <w:szCs w:val="24"/>
              </w:rPr>
              <w:t>Required Plans:</w:t>
            </w:r>
          </w:p>
        </w:tc>
        <w:tc>
          <w:tcPr>
            <w:tcW w:w="1402" w:type="dxa"/>
          </w:tcPr>
          <w:p w14:paraId="07181E6D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C03086" w14:paraId="01175381" w14:textId="5CC1B731" w:rsidTr="00C03086">
        <w:trPr>
          <w:trHeight w:val="70"/>
        </w:trPr>
        <w:tc>
          <w:tcPr>
            <w:tcW w:w="559" w:type="dxa"/>
          </w:tcPr>
          <w:p w14:paraId="567977C9" w14:textId="036C7359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8382" w:type="dxa"/>
          </w:tcPr>
          <w:p w14:paraId="49C057EA" w14:textId="00D4DA33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All Drawings &amp; Documentation listed on the Certificate of Design Compliance provided by the Private Building Surveyor</w:t>
            </w:r>
          </w:p>
        </w:tc>
        <w:tc>
          <w:tcPr>
            <w:tcW w:w="1402" w:type="dxa"/>
          </w:tcPr>
          <w:p w14:paraId="0E9DCD89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03086" w14:paraId="74E3132A" w14:textId="712B43D1" w:rsidTr="00C03086">
        <w:tc>
          <w:tcPr>
            <w:tcW w:w="559" w:type="dxa"/>
          </w:tcPr>
          <w:p w14:paraId="34F03AD0" w14:textId="5F80014F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8382" w:type="dxa"/>
          </w:tcPr>
          <w:p w14:paraId="76EB37CE" w14:textId="378E9014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328E7">
              <w:rPr>
                <w:rFonts w:asciiTheme="minorHAnsi" w:hAnsiTheme="minorHAnsi" w:cstheme="minorHAnsi"/>
                <w:sz w:val="24"/>
                <w:szCs w:val="24"/>
              </w:rPr>
              <w:t>Water Corporation Approved plans if required</w:t>
            </w:r>
          </w:p>
        </w:tc>
        <w:tc>
          <w:tcPr>
            <w:tcW w:w="1402" w:type="dxa"/>
          </w:tcPr>
          <w:p w14:paraId="23D58F94" w14:textId="77777777" w:rsidR="00C03086" w:rsidRPr="008328E7" w:rsidRDefault="00C03086" w:rsidP="00CA0B90">
            <w:pPr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401AFD0" w14:textId="05A44CA8" w:rsidR="00737B97" w:rsidRPr="00EB7263" w:rsidRDefault="00737B97" w:rsidP="00EB7263">
      <w:pPr>
        <w:widowControl w:val="0"/>
        <w:rPr>
          <w14:ligatures w14:val="none"/>
        </w:rPr>
      </w:pPr>
      <w:bookmarkStart w:id="0" w:name="_GoBack"/>
      <w:bookmarkEnd w:id="0"/>
    </w:p>
    <w:sectPr w:rsidR="00737B97" w:rsidRPr="00EB7263" w:rsidSect="00EB7263">
      <w:headerReference w:type="default" r:id="rId11"/>
      <w:footerReference w:type="default" r:id="rId12"/>
      <w:pgSz w:w="11906" w:h="16838"/>
      <w:pgMar w:top="142" w:right="720" w:bottom="720" w:left="72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4BEE2A" w14:textId="77777777" w:rsidR="00385401" w:rsidRDefault="00385401" w:rsidP="00AD0C7F">
      <w:r>
        <w:separator/>
      </w:r>
    </w:p>
  </w:endnote>
  <w:endnote w:type="continuationSeparator" w:id="0">
    <w:p w14:paraId="3F0F839E" w14:textId="77777777" w:rsidR="00385401" w:rsidRDefault="00385401" w:rsidP="00AD0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14A37" w14:textId="78C409AC" w:rsidR="00CA0B90" w:rsidRPr="00EB7263" w:rsidRDefault="00CA0B90">
    <w:pPr>
      <w:pStyle w:val="Footer"/>
      <w:rPr>
        <w:rFonts w:asciiTheme="minorHAnsi" w:hAnsiTheme="minorHAnsi" w:cstheme="minorHAnsi"/>
      </w:rPr>
    </w:pPr>
    <w:r w:rsidRPr="00EB7263">
      <w:rPr>
        <w:rFonts w:asciiTheme="minorHAnsi" w:hAnsiTheme="minorHAnsi" w:cstheme="minorHAnsi"/>
      </w:rPr>
      <w:t xml:space="preserve">Version </w:t>
    </w:r>
    <w:r w:rsidR="00E17899">
      <w:rPr>
        <w:rFonts w:asciiTheme="minorHAnsi" w:hAnsiTheme="minorHAnsi" w:cstheme="minorHAnsi"/>
      </w:rPr>
      <w:t xml:space="preserve">1.0 </w:t>
    </w:r>
    <w:r w:rsidR="00EB7263">
      <w:rPr>
        <w:rFonts w:asciiTheme="minorHAnsi" w:hAnsiTheme="minorHAnsi" w:cstheme="minorHAnsi"/>
      </w:rPr>
      <w:t xml:space="preserve">– </w:t>
    </w:r>
    <w:r w:rsidR="00E17899">
      <w:rPr>
        <w:rFonts w:asciiTheme="minorHAnsi" w:hAnsiTheme="minorHAnsi" w:cstheme="minorHAnsi"/>
      </w:rPr>
      <w:t>23</w:t>
    </w:r>
    <w:r w:rsidR="00EB7263">
      <w:rPr>
        <w:rFonts w:asciiTheme="minorHAnsi" w:hAnsiTheme="minorHAnsi" w:cstheme="minorHAnsi"/>
      </w:rPr>
      <w:t>/06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A41F7" w14:textId="77777777" w:rsidR="00385401" w:rsidRDefault="00385401" w:rsidP="00AD0C7F">
      <w:r>
        <w:separator/>
      </w:r>
    </w:p>
  </w:footnote>
  <w:footnote w:type="continuationSeparator" w:id="0">
    <w:p w14:paraId="7A91DD65" w14:textId="77777777" w:rsidR="00385401" w:rsidRDefault="00385401" w:rsidP="00AD0C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7EC7F" w14:textId="0731E638" w:rsidR="00C52F72" w:rsidRPr="00EB7263" w:rsidRDefault="00C52F72" w:rsidP="00C52F72">
    <w:pPr>
      <w:widowControl w:val="0"/>
      <w:tabs>
        <w:tab w:val="left" w:pos="1740"/>
        <w:tab w:val="right" w:pos="10466"/>
      </w:tabs>
      <w:rPr>
        <w:rFonts w:ascii="Calibri" w:hAnsi="Calibri" w:cs="Calibri"/>
        <w:color w:val="004153"/>
        <w:sz w:val="32"/>
        <w:szCs w:val="48"/>
        <w14:ligatures w14:val="none"/>
      </w:rPr>
    </w:pPr>
  </w:p>
  <w:p w14:paraId="7436AB3E" w14:textId="675222D2" w:rsidR="00853299" w:rsidRDefault="00C52F72" w:rsidP="00B75A68">
    <w:pPr>
      <w:widowControl w:val="0"/>
      <w:tabs>
        <w:tab w:val="left" w:pos="1740"/>
        <w:tab w:val="right" w:pos="10466"/>
      </w:tabs>
      <w:rPr>
        <w:rFonts w:ascii="Calibri" w:hAnsi="Calibri" w:cs="Calibri"/>
        <w:color w:val="004153"/>
        <w:sz w:val="48"/>
        <w:szCs w:val="48"/>
        <w14:ligatures w14:val="none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6D5DB69" wp14:editId="3CF14915">
          <wp:simplePos x="0" y="0"/>
          <wp:positionH relativeFrom="column">
            <wp:posOffset>4867275</wp:posOffset>
          </wp:positionH>
          <wp:positionV relativeFrom="paragraph">
            <wp:posOffset>27940</wp:posOffset>
          </wp:positionV>
          <wp:extent cx="1705236" cy="600075"/>
          <wp:effectExtent l="0" t="0" r="9525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5236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328E7">
      <w:rPr>
        <w:rFonts w:ascii="Calibri" w:hAnsi="Calibri" w:cs="Calibri"/>
        <w:color w:val="004153"/>
        <w:sz w:val="48"/>
        <w:szCs w:val="48"/>
        <w14:ligatures w14:val="none"/>
      </w:rPr>
      <w:t>C</w:t>
    </w:r>
    <w:r w:rsidR="00B75A68">
      <w:rPr>
        <w:rFonts w:ascii="Calibri" w:hAnsi="Calibri" w:cs="Calibri"/>
        <w:color w:val="004153"/>
        <w:sz w:val="48"/>
        <w:szCs w:val="48"/>
        <w14:ligatures w14:val="none"/>
      </w:rPr>
      <w:t xml:space="preserve">ertified Building Permit Application </w:t>
    </w:r>
  </w:p>
  <w:p w14:paraId="56B9A296" w14:textId="755823CC" w:rsidR="00C52F72" w:rsidRPr="00AD0C7F" w:rsidRDefault="00853299" w:rsidP="00B75A68">
    <w:pPr>
      <w:widowControl w:val="0"/>
      <w:tabs>
        <w:tab w:val="left" w:pos="1740"/>
        <w:tab w:val="right" w:pos="10466"/>
      </w:tabs>
      <w:rPr>
        <w:rFonts w:ascii="Calibri" w:hAnsi="Calibri" w:cs="Calibri"/>
        <w:color w:val="004153"/>
        <w:sz w:val="48"/>
        <w:szCs w:val="48"/>
        <w14:ligatures w14:val="none"/>
      </w:rPr>
    </w:pPr>
    <w:r w:rsidRPr="00535801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20A7D6" wp14:editId="6C8F6868">
              <wp:simplePos x="0" y="0"/>
              <wp:positionH relativeFrom="column">
                <wp:posOffset>-256540</wp:posOffset>
              </wp:positionH>
              <wp:positionV relativeFrom="paragraph">
                <wp:posOffset>416560</wp:posOffset>
              </wp:positionV>
              <wp:extent cx="7143750" cy="0"/>
              <wp:effectExtent l="0" t="0" r="0" b="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4375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C08B20" id="Straight Connector 1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2pt,32.8pt" to="542.3pt,3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" strokecolor="#7f7f7f [1612]" strokeweight="1.5pt">
              <v:stroke joinstyle="miter"/>
            </v:line>
          </w:pict>
        </mc:Fallback>
      </mc:AlternateContent>
    </w:r>
    <w:r w:rsidR="00B75A68">
      <w:rPr>
        <w:rFonts w:ascii="Calibri" w:hAnsi="Calibri" w:cs="Calibri"/>
        <w:color w:val="004153"/>
        <w:sz w:val="48"/>
        <w:szCs w:val="48"/>
        <w14:ligatures w14:val="none"/>
      </w:rPr>
      <w:t xml:space="preserve">Checklist – </w:t>
    </w:r>
    <w:r w:rsidR="008328E7">
      <w:rPr>
        <w:rFonts w:ascii="Calibri" w:hAnsi="Calibri" w:cs="Calibri"/>
        <w:color w:val="004153"/>
        <w:sz w:val="48"/>
        <w:szCs w:val="48"/>
        <w14:ligatures w14:val="none"/>
      </w:rPr>
      <w:t>All Buildings (</w:t>
    </w:r>
    <w:r w:rsidR="00B75A68">
      <w:rPr>
        <w:rFonts w:ascii="Calibri" w:hAnsi="Calibri" w:cs="Calibri"/>
        <w:color w:val="004153"/>
        <w:sz w:val="48"/>
        <w:szCs w:val="48"/>
        <w14:ligatures w14:val="none"/>
      </w:rPr>
      <w:t>Class 1</w:t>
    </w:r>
    <w:r w:rsidR="008328E7">
      <w:rPr>
        <w:rFonts w:ascii="Calibri" w:hAnsi="Calibri" w:cs="Calibri"/>
        <w:color w:val="004153"/>
        <w:sz w:val="48"/>
        <w:szCs w:val="48"/>
        <w14:ligatures w14:val="none"/>
      </w:rPr>
      <w:t>-</w:t>
    </w:r>
    <w:r w:rsidR="00B75A68">
      <w:rPr>
        <w:rFonts w:ascii="Calibri" w:hAnsi="Calibri" w:cs="Calibri"/>
        <w:color w:val="004153"/>
        <w:sz w:val="48"/>
        <w:szCs w:val="48"/>
        <w14:ligatures w14:val="none"/>
      </w:rPr>
      <w:t>10</w:t>
    </w:r>
    <w:r w:rsidR="008328E7">
      <w:rPr>
        <w:rFonts w:ascii="Calibri" w:hAnsi="Calibri" w:cs="Calibri"/>
        <w:color w:val="004153"/>
        <w:sz w:val="48"/>
        <w:szCs w:val="48"/>
        <w14:ligatures w14:val="none"/>
      </w:rPr>
      <w:t>)</w:t>
    </w:r>
  </w:p>
  <w:p w14:paraId="231F060C" w14:textId="1F383F0E" w:rsidR="00C52F72" w:rsidRDefault="00C52F72" w:rsidP="00C52F72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B0C92"/>
    <w:multiLevelType w:val="hybridMultilevel"/>
    <w:tmpl w:val="032CFAF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3D94069"/>
    <w:multiLevelType w:val="hybridMultilevel"/>
    <w:tmpl w:val="50A892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zMzMLc0MbMwMjBV0lEKTi0uzszPAykwrQUAH7pviSwAAAA="/>
  </w:docVars>
  <w:rsids>
    <w:rsidRoot w:val="00AD0C7F"/>
    <w:rsid w:val="00016A78"/>
    <w:rsid w:val="000B5061"/>
    <w:rsid w:val="001D1C92"/>
    <w:rsid w:val="00214DE9"/>
    <w:rsid w:val="002B3B3E"/>
    <w:rsid w:val="00385401"/>
    <w:rsid w:val="0040245E"/>
    <w:rsid w:val="00410033"/>
    <w:rsid w:val="00415894"/>
    <w:rsid w:val="004C5B80"/>
    <w:rsid w:val="005545DF"/>
    <w:rsid w:val="00561C8D"/>
    <w:rsid w:val="00576AE7"/>
    <w:rsid w:val="005D0A7F"/>
    <w:rsid w:val="006005E0"/>
    <w:rsid w:val="00635E84"/>
    <w:rsid w:val="00720114"/>
    <w:rsid w:val="00737B97"/>
    <w:rsid w:val="00757B59"/>
    <w:rsid w:val="00780574"/>
    <w:rsid w:val="008328E7"/>
    <w:rsid w:val="00853299"/>
    <w:rsid w:val="00914E90"/>
    <w:rsid w:val="009311BE"/>
    <w:rsid w:val="009869DD"/>
    <w:rsid w:val="00AD0C7F"/>
    <w:rsid w:val="00B75A68"/>
    <w:rsid w:val="00BC25E5"/>
    <w:rsid w:val="00C03086"/>
    <w:rsid w:val="00C255F3"/>
    <w:rsid w:val="00C52F72"/>
    <w:rsid w:val="00CA0B90"/>
    <w:rsid w:val="00CB2649"/>
    <w:rsid w:val="00D34804"/>
    <w:rsid w:val="00E17899"/>
    <w:rsid w:val="00E806FB"/>
    <w:rsid w:val="00E95437"/>
    <w:rsid w:val="00EB7263"/>
    <w:rsid w:val="00F056C4"/>
    <w:rsid w:val="00FF4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9DA0F2"/>
  <w15:chartTrackingRefBased/>
  <w15:docId w15:val="{98DBFE66-BE15-437D-96DC-89DEF6C69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0C7F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CA0B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0B9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0C7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0C7F"/>
    <w:rPr>
      <w:rFonts w:ascii="Times New Roman" w:eastAsia="Times New Roman" w:hAnsi="Times New Roman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AD0C7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C7F"/>
    <w:rPr>
      <w:rFonts w:ascii="Times New Roman" w:eastAsia="Times New Roman" w:hAnsi="Times New Roman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CA0B9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:lang w:eastAsia="en-US"/>
      <w14:ligatures w14:val="none"/>
      <w14:cntxtAlts w14:val="0"/>
    </w:rPr>
  </w:style>
  <w:style w:type="character" w:customStyle="1" w:styleId="Heading1Char">
    <w:name w:val="Heading 1 Char"/>
    <w:basedOn w:val="DefaultParagraphFont"/>
    <w:link w:val="Heading1"/>
    <w:uiPriority w:val="9"/>
    <w:rsid w:val="00CA0B90"/>
    <w:rPr>
      <w:rFonts w:asciiTheme="majorHAnsi" w:eastAsiaTheme="majorEastAsia" w:hAnsiTheme="majorHAnsi" w:cstheme="majorBidi"/>
      <w:color w:val="2F5496" w:themeColor="accent1" w:themeShade="BF"/>
      <w:kern w:val="28"/>
      <w:sz w:val="32"/>
      <w:szCs w:val="32"/>
      <w:lang w:eastAsia="en-AU"/>
      <w14:ligatures w14:val="standard"/>
      <w14:cntxtAlts/>
    </w:rPr>
  </w:style>
  <w:style w:type="character" w:customStyle="1" w:styleId="Heading2Char">
    <w:name w:val="Heading 2 Char"/>
    <w:basedOn w:val="DefaultParagraphFont"/>
    <w:link w:val="Heading2"/>
    <w:uiPriority w:val="9"/>
    <w:rsid w:val="00CA0B90"/>
    <w:rPr>
      <w:rFonts w:asciiTheme="majorHAnsi" w:eastAsiaTheme="majorEastAsia" w:hAnsiTheme="majorHAnsi" w:cstheme="majorBidi"/>
      <w:color w:val="2F5496" w:themeColor="accent1" w:themeShade="BF"/>
      <w:kern w:val="28"/>
      <w:sz w:val="26"/>
      <w:szCs w:val="26"/>
      <w:lang w:eastAsia="en-AU"/>
      <w14:ligatures w14:val="standard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F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F72"/>
    <w:rPr>
      <w:rFonts w:ascii="Segoe UI" w:eastAsia="Times New Roman" w:hAnsi="Segoe UI" w:cs="Segoe UI"/>
      <w:color w:val="000000"/>
      <w:kern w:val="28"/>
      <w:sz w:val="18"/>
      <w:szCs w:val="18"/>
      <w:lang w:eastAsia="en-AU"/>
      <w14:ligatures w14:val="standard"/>
      <w14:cntxtAlts/>
    </w:rPr>
  </w:style>
  <w:style w:type="table" w:styleId="TableGrid">
    <w:name w:val="Table Grid"/>
    <w:basedOn w:val="TableNormal"/>
    <w:uiPriority w:val="39"/>
    <w:rsid w:val="00CB26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B3B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3B3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100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003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0033"/>
    <w:rPr>
      <w:rFonts w:ascii="Times New Roman" w:eastAsia="Times New Roman" w:hAnsi="Times New Roman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00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0033"/>
    <w:rPr>
      <w:rFonts w:ascii="Times New Roman" w:eastAsia="Times New Roman" w:hAnsi="Times New Roman" w:cs="Times New Roman"/>
      <w:b/>
      <w:bCs/>
      <w:color w:val="000000"/>
      <w:kern w:val="28"/>
      <w:sz w:val="20"/>
      <w:szCs w:val="20"/>
      <w:lang w:eastAsia="en-AU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0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ctf.wa.gov.au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8E57102CA71C4383F8755BED8C8F12" ma:contentTypeVersion="12" ma:contentTypeDescription="Create a new document." ma:contentTypeScope="" ma:versionID="c59392cf74e5fc65e5bf54416efbadca">
  <xsd:schema xmlns:xsd="http://www.w3.org/2001/XMLSchema" xmlns:xs="http://www.w3.org/2001/XMLSchema" xmlns:p="http://schemas.microsoft.com/office/2006/metadata/properties" xmlns:ns2="4634a3fd-826d-4757-91fd-28ca09ed3038" xmlns:ns3="697b32df-ad0e-4e9d-a327-eff3b9b98a7a" targetNamespace="http://schemas.microsoft.com/office/2006/metadata/properties" ma:root="true" ma:fieldsID="8a4fb14a87f3fb0535cc5b7f61159404" ns2:_="" ns3:_="">
    <xsd:import namespace="4634a3fd-826d-4757-91fd-28ca09ed3038"/>
    <xsd:import namespace="697b32df-ad0e-4e9d-a327-eff3b9b98a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4a3fd-826d-4757-91fd-28ca09ed30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7b32df-ad0e-4e9d-a327-eff3b9b98a7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E92952-51AA-4B32-A686-397505A11B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B4E1CD-0BF0-422B-8D88-D13C660636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296DDA-9EDA-4DCE-A18D-BC19E826D2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34a3fd-826d-4757-91fd-28ca09ed3038"/>
    <ds:schemaRef ds:uri="697b32df-ad0e-4e9d-a327-eff3b9b98a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892</Characters>
  <Application>Microsoft Office Word</Application>
  <DocSecurity>0</DocSecurity>
  <Lines>3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Bunting</dc:creator>
  <cp:keywords/>
  <dc:description/>
  <cp:lastModifiedBy>Samuel Bunting</cp:lastModifiedBy>
  <cp:revision>6</cp:revision>
  <dcterms:created xsi:type="dcterms:W3CDTF">2020-06-23T08:22:00Z</dcterms:created>
  <dcterms:modified xsi:type="dcterms:W3CDTF">2020-07-23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5A4F6180</vt:lpwstr>
  </property>
  <property fmtid="{D5CDD505-2E9C-101B-9397-08002B2CF9AE}" pid="3" name="ContentTypeId">
    <vt:lpwstr>0x0101000E8E57102CA71C4383F8755BED8C8F12</vt:lpwstr>
  </property>
</Properties>
</file>